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870f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1aa0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20:36Z</dcterms:created>
  <dcterms:modified xsi:type="dcterms:W3CDTF">2022-01-20T00:20:36Z</dcterms:modified>
</cp:coreProperties>
</file>